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3.png" ContentType="image/png"/>
  <Override PartName="/word/media/rId119.png" ContentType="image/png"/>
  <Override PartName="/word/media/rId120.png" ContentType="image/png"/>
  <Override PartName="/word/media/rId116.png" ContentType="image/png"/>
  <Override PartName="/word/media/rId117.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Work</w:t>
      </w:r>
      <w:r>
        <w:t xml:space="preserve"> </w:t>
      </w:r>
      <w:r>
        <w:t xml:space="preserve">With</w:t>
      </w:r>
      <w:r>
        <w:t xml:space="preserve"> </w:t>
      </w:r>
      <w:r>
        <w:t xml:space="preserve">Data</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Through</w:t>
      </w:r>
      <w:r>
        <w:t xml:space="preserve"> </w:t>
      </w:r>
      <w:r>
        <w:t xml:space="preserve">An</w:t>
      </w:r>
      <w:r>
        <w:t xml:space="preserve"> </w:t>
      </w:r>
      <w:r>
        <w:t xml:space="preserve">Experience</w:t>
      </w:r>
      <w:r>
        <w:t xml:space="preserve"> </w:t>
      </w:r>
      <w:r>
        <w:t xml:space="preserve">Sampling</w:t>
      </w:r>
      <w:r>
        <w:t xml:space="preserve"> </w:t>
      </w:r>
      <w:r>
        <w:t xml:space="preserve">Method</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Past research has shown that how engaged learners and youth are is a predictor of key outcomes, such as their well-being, achievement and pursuit of an area of study or career (Sinatra, Heddy, &amp; Lombardi, 2015; Wang, Chow, Hofkens, &amp; Salmela-Aro, 2015; Wang &amp; Eccles, 2012).</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w:t>
      </w:r>
    </w:p>
    <w:p>
      <w:pPr>
        <w:pStyle w:val="BodyText"/>
      </w:pPr>
      <w:r>
        <w:t xml:space="preserve">The purpose of this study, then, is to understand learners’ experience of working with data through the lens of engagement.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describe a multi-dimensional approach to understanding engagement that considers engagement and the two influencers of engagement (perceptions of competence and challenge) and an approach to analyzing data from such an approach in order to establish the framework used in the present stud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ee Lee and Wikerson (in press) for a review and Wild and Pfannkuch (1999), Franklin et al. (2007), Lehrer and Schauble (2004) for specific examples from past research), some core components have emerged. Different approaches to working with data are distilled into five key aspects (see Figure 1) that guide their conceptualization in this study:</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w:t>
      </w:r>
    </w:p>
    <w:p>
      <w:pPr>
        <w:pStyle w:val="Heading2"/>
      </w:pPr>
      <w:bookmarkStart w:id="25" w:name="the-role-of-work-with-data-in-the-curriculum"/>
      <w:bookmarkEnd w:id="25"/>
      <w:r>
        <w:t xml:space="preserve">The role of work with data in the curriculum</w:t>
      </w:r>
    </w:p>
    <w:p>
      <w:pPr>
        <w:pStyle w:val="FirstParagraph"/>
      </w:pPr>
      <w:r>
        <w:t xml:space="preserve">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a focus of any past studies.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 Engagement is also considered to be dynamic and changing in response to individual, situation or moment, and broader contextual factors, such as the family, classroom, or outside-of-school programs.</w:t>
      </w:r>
    </w:p>
    <w:p>
      <w:pPr>
        <w:pStyle w:val="BodyText"/>
      </w:pPr>
      <w:r>
        <w:t xml:space="preserve">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w:t>
      </w:r>
    </w:p>
    <w:p>
      <w:pPr>
        <w:pStyle w:val="BodyText"/>
      </w:pPr>
      <w:r>
        <w:t xml:space="preserve">I review a few other youth characteristics that impact engagement.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9" w:name="using-esm-to-study-the-dynamics-of-engagement"/>
      <w:bookmarkEnd w:id="29"/>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30" w:name="the-benefit-of-profiles-of-engagement-and-the-conditions-of-engagement-perceptions-of-challenge-and-competence"/>
      <w:bookmarkEnd w:id="30"/>
      <w:r>
        <w:t xml:space="preserve">The benefit of profiles of engagement and the conditions of engagement (perceptions of challenge and competence)</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or engagement as reported by youth via ESM during particular moments. Note that ESM involves asking youth about to report on their experience at the time they were signaled.</w:t>
      </w:r>
    </w:p>
    <w:p>
      <w:pPr>
        <w:pStyle w:val="BodyText"/>
      </w:pPr>
      <w:r>
        <w:t xml:space="preserve">Profiles seek to capture both the cognitive, behavioral, and affective dimensions of engagement and the subjective conditions of challenge and competence to understand how students experience engagement and its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erson-oriented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erson-oriented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1" w:name="need-for-the-present-study"/>
      <w:bookmarkEnd w:id="31"/>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2" w:name="conceptual-framework-and-research-questions"/>
      <w:bookmarkEnd w:id="32"/>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3"/>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of engagement and its conditions or profiles in the remainder of this manuscript. The theoretical framework for the person-oriented approach suggests that while the dynamics among the individual aspects of engagement emerge in complex and situation-specific ways, it is possible to consider engagement in terms of patterns among its components.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4" w:name="method"/>
      <w:bookmarkEnd w:id="34"/>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context"/>
      <w:bookmarkEnd w:id="36"/>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7" w:name="procedure"/>
      <w:bookmarkEnd w:id="37"/>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8" w:name="data-sources-and-measures"/>
      <w:bookmarkEnd w:id="38"/>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9" w:name="esm-measures-of-learners-engagement-and-its-conditions-for-the-profiles"/>
      <w:bookmarkEnd w:id="39"/>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w:t>
      </w:r>
    </w:p>
    <w:tbl>
      <w:tblPr>
        <w:tblStyle w:val="TableNormal"/>
        <w:tblW w:type="pct" w:w="0.0"/>
        <w:tblLook w:firstRow="1"/>
        <w:tblCaption w:val="Table 2 ESM measures for profiles of engagement and its condition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40" w:name="survey-measures-of-pre-interest"/>
      <w:bookmarkEnd w:id="40"/>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1" w:name="codes-from-video-recordings-for-work-with-data"/>
      <w:bookmarkEnd w:id="41"/>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2" w:name="demographic-variables-used"/>
      <w:bookmarkEnd w:id="42"/>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3" w:name="data-analysis"/>
      <w:bookmarkEnd w:id="43"/>
      <w:r>
        <w:t xml:space="preserve">Data Analysis</w:t>
      </w:r>
    </w:p>
    <w:p>
      <w:pPr>
        <w:pStyle w:val="FirstParagraph"/>
      </w:pPr>
      <w:r>
        <w:t xml:space="preserve">The steps for both preliminary and the primary analyses are described in this section.</w:t>
      </w:r>
    </w:p>
    <w:p>
      <w:pPr>
        <w:pStyle w:val="Heading3"/>
      </w:pPr>
      <w:bookmarkStart w:id="44" w:name="preliminary-analyses"/>
      <w:bookmarkEnd w:id="44"/>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5" w:name="analysis-for-research-question-1-on-the-frequency-and-nature-of-work-with-data"/>
      <w:bookmarkEnd w:id="45"/>
      <w:r>
        <w:t xml:space="preserve">Analysis for Research Question #1 (on the frequency and nature of work with data)</w:t>
      </w:r>
    </w:p>
    <w:p>
      <w:pPr>
        <w:pStyle w:val="FirstParagraph"/>
      </w:pPr>
      <w:r>
        <w:t xml:space="preserve">First, the frequency of the codes for the individual aspects of work with data from the PQA measure of work with data (described above), and the composite for work with data, which was simply the sum of the codes for the individual aspects of work with data,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a being studied or a problem being investigated? If so, what is the phenomena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coding all of the segments associated with each program, the coders met to discuss potential issues that emerged throughout the coding, and to clarify how they applied the coding frame.</w:t>
      </w:r>
    </w:p>
    <w:p>
      <w:pPr>
        <w:pStyle w:val="BodyText"/>
      </w:pPr>
      <w:r>
        <w:t xml:space="preserve">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 I also calculated how many time these aligned (i.e., how many times both the PQA code for an aspect of work with data was supported by the qualitative code) for each aspect of work with data.</w:t>
      </w:r>
    </w:p>
    <w:p>
      <w:pPr>
        <w:pStyle w:val="Heading3"/>
      </w:pPr>
      <w:bookmarkStart w:id="46" w:name="analysis-for-research-question-2-what-profiles-of-engagement-emerge"/>
      <w:bookmarkEnd w:id="46"/>
      <w:r>
        <w:t xml:space="preserve">Analysis for Research Question #2 (what profiles of engagement emerge)</w:t>
      </w:r>
    </w:p>
    <w:p>
      <w:pPr>
        <w:pStyle w:val="Heading4"/>
      </w:pPr>
      <w:bookmarkStart w:id="47" w:name="background-information-on-latent-profile-analysis-lpa"/>
      <w:bookmarkEnd w:id="47"/>
      <w:r>
        <w:t xml:space="preserve">Background information on Latent Profile Analysis (LPA)</w:t>
      </w:r>
    </w:p>
    <w:p>
      <w:pPr>
        <w:pStyle w:val="FirstParagraph"/>
      </w:pPr>
      <w:r>
        <w:t xml:space="preserve">LPA can be used to identify common patterns in learners’ ESM responses as part of a person-oriented analysis to construct the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 LPA also provides</w:t>
      </w:r>
      <w:r>
        <w:t xml:space="preserve"> </w:t>
      </w:r>
      <w:r>
        <w:rPr>
          <w:i/>
        </w:rPr>
        <w:t xml:space="preserve">probabilities</w:t>
      </w:r>
      <w:r>
        <w:t xml:space="preserve"> </w:t>
      </w:r>
      <w:r>
        <w:t xml:space="preserve">of an observation being in a particular profile, unlike cluster analysis, which involves exclusively classifying an observation into one profile.</w:t>
      </w:r>
    </w:p>
    <w:p>
      <w:pPr>
        <w:pStyle w:val="BodyText"/>
      </w:pPr>
      <w:r>
        <w:t xml:space="preserve">This question addresses what profiles emerged from the ESM responses for cognitive, behavioral, and affective engagement, and perceptions of challenge and competence. To answer this question, 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swers to this question will help to understand how the aspects of engagement relate to both one another and to key conditions that influence engagement.</w:t>
      </w:r>
    </w:p>
    <w:p>
      <w:pPr>
        <w:pStyle w:val="BodyText"/>
      </w:pPr>
      <w:r>
        <w:t xml:space="preserve">To create the profile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LPA allows for capturing the multidimensional nature of engagement and its conditions, as is the goal of the analysis for the present study.</w:t>
      </w:r>
    </w:p>
    <w:p>
      <w:pPr>
        <w:pStyle w:val="Heading4"/>
      </w:pPr>
      <w:bookmarkStart w:id="48" w:name="selecting-a-model-on-the-basis-of-fit-indices-and-other-techniques"/>
      <w:bookmarkEnd w:id="48"/>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 The number of profiles are determined on the basis of the log-likelihood and bootstrapped likelihood ratio test, entropy, Akaike Information Criteria, and Bayesian Information Criteria statistics, as well as concerns of parsimony and interpretability.</w:t>
      </w:r>
    </w:p>
    <w:p>
      <w:pPr>
        <w:pStyle w:val="BodyText"/>
      </w:pPr>
      <w:r>
        <w:t xml:space="preserve">First, I examined a wide range of model types (i.e., the parameterization of the model, with the six options described in the appendix as candidates) and the numbers of profiles. These roughly became more complex, with additional parameters estimated, as the number for the model type increases from one to six. This step is taken to select candidate solutions to investigate in more detail. In order to carry out this analysis, I followed guidelines recommended by the developers of the MPlus software (Asparouhov &amp; Muthen, 2012; Muthen &amp; Muthen, 2017) as well as those making recommendations about its use (Geiser, 2012).</w:t>
      </w:r>
    </w:p>
    <w:p>
      <w:pPr>
        <w:pStyle w:val="BodyText"/>
      </w:pPr>
      <w:r>
        <w:t xml:space="preserve">To select a model for use in subsequent analyses, the log-likelihood (LL),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 Past research suggests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 Of the three statistical tests, the bootstrapped is considered to be the best indicator of which of two models, one nested (with certain parameters fixed to 0) within the other, fits better, but it is also the most computationally-intensive to carry out (Asparouhov &amp; Muthen, 2012).</w:t>
      </w:r>
    </w:p>
    <w:p>
      <w:pPr>
        <w:pStyle w:val="Heading3"/>
      </w:pPr>
      <w:bookmarkStart w:id="49" w:name="statistical-software-developed"/>
      <w:bookmarkEnd w:id="49"/>
      <w:r>
        <w:t xml:space="preserve">Statistical software developed</w:t>
      </w:r>
    </w:p>
    <w:p>
      <w:pPr>
        <w:pStyle w:val="FirstParagraph"/>
      </w:pPr>
      <w:r>
        <w:t xml:space="preserve">The MPlus software is used to carry out LPA as part of this study. In order to more flexibly carry out LPA, an open-source tool, tidyLPA (Rosenberg, Schmidt, &amp; Beymer, ),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50" w:name="analysis-for-research-question-3-how-work-with-data-relates-to-engagement"/>
      <w:bookmarkEnd w:id="50"/>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To answer this question, on how well the aspects of work with data predict the profiles, first, indicators for activities coded for any of the five aspects of work with data and either of the other two activities are used to predict each PEC.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 Lastly, a model with the work with data composite (constructed as a sum of the values of the variables for the aspects of work with data) is specified.</w:t>
      </w:r>
    </w:p>
    <w:p>
      <w:pPr>
        <w:pStyle w:val="Heading3"/>
      </w:pPr>
      <w:bookmarkStart w:id="51" w:name="analysis-for-research-question-4-how-youth-characteristics-relate-to-engagement"/>
      <w:bookmarkEnd w:id="51"/>
      <w:r>
        <w:t xml:space="preserve">Analysis for Research Question #4 (how youth characteristics relate to engagement)</w:t>
      </w:r>
    </w:p>
    <w:p>
      <w:pPr>
        <w:pStyle w:val="FirstParagraph"/>
      </w:pPr>
      <w:r>
        <w:t xml:space="preserve">Research question #4 is focused on how the relationships of work with data differ on the basis of pre-program interest and other youth characteristics–their gender and URM status. Like for the previous two research questions, models that account for the cross-classification of the moment and the youth are used. Findings from models with pre interest, gender, and URM status are first carried out. Then, models with these variable and the individual aspects and composite of work with data are added and then models with the interaction between these characteristics and the composite.</w:t>
      </w:r>
    </w:p>
    <w:p>
      <w:pPr>
        <w:pStyle w:val="Heading2"/>
      </w:pPr>
      <w:bookmarkStart w:id="52" w:name="sensitivity-analysis"/>
      <w:bookmarkEnd w:id="52"/>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3" w:name="results"/>
      <w:bookmarkEnd w:id="53"/>
      <w:r>
        <w:t xml:space="preserve">Results</w:t>
      </w:r>
    </w:p>
    <w:p>
      <w:pPr>
        <w:pStyle w:val="FirstParagraph"/>
      </w:pPr>
      <w:r>
        <w:t xml:space="preserve">In this section, I present the results associated with the preliminary analysis and the four research questions.</w:t>
      </w:r>
    </w:p>
    <w:p>
      <w:pPr>
        <w:pStyle w:val="Heading2"/>
      </w:pPr>
      <w:bookmarkStart w:id="54" w:name="results-from-the-preliminary-analysis"/>
      <w:bookmarkEnd w:id="54"/>
      <w:r>
        <w:t xml:space="preserve">Results from the preliminary analysis</w:t>
      </w:r>
    </w:p>
    <w:p>
      <w:pPr>
        <w:pStyle w:val="Heading3"/>
      </w:pPr>
      <w:bookmarkStart w:id="55" w:name="descriptive-statistics-for-study-variables"/>
      <w:bookmarkEnd w:id="55"/>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6" w:name="correlations-among-study-variables"/>
      <w:bookmarkEnd w:id="56"/>
      <w:r>
        <w:t xml:space="preserve">Correlations among study variables</w:t>
      </w:r>
    </w:p>
    <w:p>
      <w:pPr>
        <w:pStyle w:val="FirstParagraph"/>
      </w:pPr>
      <w:r>
        <w:t xml:space="preserve">Next, correlations between individual aspects of work with data (and the composite) and the variables that are used to create the profile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w:t>
      </w:r>
    </w:p>
    <w:p>
      <w:pPr>
        <w:pStyle w:val="Heading2"/>
      </w:pPr>
      <w:bookmarkStart w:id="57" w:name="results-for-research-question-1"/>
      <w:bookmarkEnd w:id="57"/>
      <w:r>
        <w:t xml:space="preserve">Results for Research Question #1</w:t>
      </w:r>
    </w:p>
    <w:p>
      <w:pPr>
        <w:pStyle w:val="Heading3"/>
      </w:pPr>
      <w:bookmarkStart w:id="58" w:name="frequency-of-work-with-data"/>
      <w:bookmarkEnd w:id="58"/>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 which shows that, descriptively, there exists substantial variability.</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59" w:name="nature-of-work-with-data"/>
      <w:bookmarkEnd w:id="59"/>
      <w:r>
        <w:t xml:space="preserve">Nature of work with data</w:t>
      </w:r>
    </w:p>
    <w:p>
      <w:pPr>
        <w:pStyle w:val="FirstParagraph"/>
      </w:pPr>
      <w:r>
        <w:t xml:space="preserve">Each of the segments of video was coded. This coding resulted in approximately three to four sentence notes from each of two raters for every segment. I then reviewed these notes with the aim to identify themes based on enriching and better understanding the aspects of work with data.</w:t>
      </w:r>
    </w:p>
    <w:p>
      <w:pPr>
        <w:pStyle w:val="Heading4"/>
      </w:pPr>
      <w:bookmarkStart w:id="60" w:name="asking-questions-or-identifying-problems"/>
      <w:bookmarkEnd w:id="60"/>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clearly aligned with the conceptual framework for work with data. Qualitative coding showed that this aspect of work with data was highly variable. When the qualitative coding revealed this code to be present,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61" w:name="making-observations"/>
      <w:bookmarkEnd w:id="61"/>
      <w:r>
        <w:t xml:space="preserve">Making observations</w:t>
      </w:r>
    </w:p>
    <w:p>
      <w:pPr>
        <w:pStyle w:val="FirstParagraph"/>
      </w:pPr>
      <w:r>
        <w:t xml:space="preserve">Making observations occurred in 57 of the segments (as coded by the PQA), 49 which the open-ended coding revealed were clearly aligned with the coding frame,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62" w:name="generating-data"/>
      <w:bookmarkEnd w:id="62"/>
      <w:r>
        <w:t xml:space="preserve">Generating data</w:t>
      </w:r>
    </w:p>
    <w:p>
      <w:pPr>
        <w:pStyle w:val="FirstParagraph"/>
      </w:pPr>
      <w:r>
        <w:t xml:space="preserve">Generating data occurred in 102 segments (as coded by the PQA), 48 of which the in-depth analysis showed were aligned with the coding frame. When present based on qualitative codes,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evident, this was oft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63" w:name="data-modeling"/>
      <w:bookmarkEnd w:id="63"/>
      <w:r>
        <w:t xml:space="preserve">Data modeling</w:t>
      </w:r>
    </w:p>
    <w:p>
      <w:pPr>
        <w:pStyle w:val="FirstParagraph"/>
      </w:pPr>
      <w:r>
        <w:t xml:space="preserve">Data modeling occurred in 68 segments (as coded by the PQA), 49 which were aligned with the coding frame.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done in a way aligned with the conceptual framework for work with data,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4" w:name="interpreting-and-communicating-findings"/>
      <w:bookmarkEnd w:id="64"/>
      <w:r>
        <w:t xml:space="preserve">Interpreting and communicating findings</w:t>
      </w:r>
    </w:p>
    <w:p>
      <w:pPr>
        <w:pStyle w:val="FirstParagraph"/>
      </w:pPr>
      <w:r>
        <w:t xml:space="preserve">Codes for interpreting and communicating were present in 103 segments (as coded by the PQA), in-depth, open-ended coding revealed 49 were aligned with the coding frame.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present, which was common,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3"/>
      </w:pPr>
      <w:bookmarkStart w:id="65" w:name="summary-of-findings-for-research-question-1"/>
      <w:bookmarkEnd w:id="65"/>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2"/>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r every combination of models one through six and from two through ten profiles, only solutions associated with model specifications 1 and 2 (and among these two solutions, only those associated with particular number of profiles) converged. This suggests that the more complex models were too complex given the systematic variability in the data used for the analysis. Thus, only solutions associated with models 1 (the model with varying means, equal variances, and covariances fixed to zero) and model 2 (varying means, equal variances, and equal covariances) were explored in subsequent sections.</w:t>
      </w:r>
    </w:p>
    <w:p>
      <w:pPr>
        <w:pStyle w:val="BodyText"/>
      </w:pPr>
      <w:r>
        <w:t xml:space="preserve">Following from the in-depth exploration of all of the models that converged (as described in the Appendix), the model one type, six profile model is selected on the basis of a range of criteria including fit statistics, statistical tests, and concerns of interpretability and parsimony. This model demonstrated superior fit on the basis of the information criteria (AIC and BIC) and on the basis of the measure of classification accuracy (entropy) and it was also highly interpretable. The model one type, seven profile solution also demonstrated good fit and high interpretability; this model is presented in detail in the Appendix.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full</w:t>
      </w:r>
      <w:r>
        <w:t xml:space="preserve"> </w:t>
      </w:r>
      <w:r>
        <w:t xml:space="preserve">profile, profile 6</w:t>
      </w:r>
    </w:p>
    <w:p>
      <w:pPr>
        <w:pStyle w:val="Compact"/>
        <w:numPr>
          <w:numId w:val="1005"/>
          <w:ilvl w:val="0"/>
        </w:numPr>
      </w:pPr>
      <w:r>
        <w:t xml:space="preserve">An</w:t>
      </w:r>
      <w:r>
        <w:t xml:space="preserve"> </w:t>
      </w:r>
      <w:r>
        <w:rPr>
          <w:i/>
        </w:rPr>
        <w:t xml:space="preserve">universally low</w:t>
      </w:r>
      <w:r>
        <w:t xml:space="preserve"> </w:t>
      </w:r>
      <w:r>
        <w:t xml:space="preserve">profile, profile 2</w:t>
      </w:r>
    </w:p>
    <w:p>
      <w:pPr>
        <w:pStyle w:val="Compact"/>
        <w:numPr>
          <w:numId w:val="1005"/>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5"/>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6 (0.016),</w:t>
      </w:r>
      <w:r>
        <w:t xml:space="preserve"> </w:t>
      </w:r>
      <w:r>
        <w:rPr>
          <w:i/>
        </w:rPr>
        <w:t xml:space="preserve">p</w:t>
      </w:r>
      <w:r>
        <w:t xml:space="preserve"> </w:t>
      </w:r>
      <w:r>
        <w:t xml:space="preserve">= .016) and between generating data and the full profile (</w:t>
      </w:r>
      <m:oMath>
        <m:r>
          <m:t>β</m:t>
        </m:r>
      </m:oMath>
      <w:r>
        <w:t xml:space="preserve"> </w:t>
      </w:r>
      <w:r>
        <w:t xml:space="preserve">= 0.029 (0.015),</w:t>
      </w:r>
      <w:r>
        <w:t xml:space="preserve"> </w:t>
      </w:r>
      <w:r>
        <w:rPr>
          <w:i/>
        </w:rPr>
        <w:t xml:space="preserve">p</w:t>
      </w:r>
      <w:r>
        <w:t xml:space="preserve"> </w:t>
      </w:r>
      <w:r>
        <w:t xml:space="preserve">= .024). Interpreting and communicating findings was positively related to the</w:t>
      </w:r>
      <w:r>
        <w:t xml:space="preserve"> </w:t>
      </w:r>
      <w:r>
        <w:rPr>
          <w:i/>
        </w:rPr>
        <w:t xml:space="preserve">Only behavioral</w:t>
      </w:r>
      <w:r>
        <w:t xml:space="preserve"> </w:t>
      </w:r>
      <w:r>
        <w:t xml:space="preserve">profile (</w:t>
      </w:r>
      <m:oMath>
        <m:r>
          <m:t>β</m:t>
        </m:r>
      </m:oMath>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w:t>
      </w:r>
      <w:r>
        <w:rPr>
          <w:vertAlign w:val="superscript"/>
        </w:rPr>
        <w:t xml:space="preserve">2</w:t>
      </w:r>
      <w:r>
        <w:t xml:space="preserve"> </w:t>
      </w:r>
      <w:r>
        <w:t xml:space="preserve">values from, .002 to .018, very small changes suggesting that the aspects of work with data do not strongly predict the profile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interpreting and communica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m:oMath>
        <m:r>
          <m:t>β</m:t>
        </m:r>
      </m:oMath>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w:t>
      </w:r>
      <w:r>
        <w:rPr>
          <w:vertAlign w:val="superscript"/>
        </w:rPr>
        <w:t xml:space="preserve">2</w:t>
      </w:r>
      <w:r>
        <w:t xml:space="preserve"> </w:t>
      </w:r>
      <w:r>
        <w:t xml:space="preserve">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4.</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w:t>
      </w:r>
      <w:r>
        <w:rPr>
          <w:vertAlign w:val="superscript"/>
        </w:rPr>
        <w:t xml:space="preserve">2</w:t>
      </w:r>
      <w:r>
        <w:t xml:space="preserve"> </w:t>
      </w:r>
      <w:r>
        <w:t xml:space="preserve">values ranged from .004 to .007, suggesting that pre-interest and other individual characteristics - in addition to the aspects of work with data - have minimal relations with the profile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m:oMath>
        <m:r>
          <m:t>β</m:t>
        </m:r>
      </m:oMath>
      <w:r>
        <w:t xml:space="preserve"> </w:t>
      </w:r>
      <w:r>
        <w:t xml:space="preserve">= 0.033 (0.018), p = .033). Being female is again related but not to a level that it meets the criteria for statistical significance (</w:t>
      </w:r>
      <m:oMath>
        <m:r>
          <m:t>β</m:t>
        </m:r>
      </m:oMath>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m:oMath>
        <m:r>
          <m:t>β</m:t>
        </m:r>
      </m:oMath>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m:oMath>
        <m:r>
          <m:t>β</m:t>
        </m:r>
      </m:oMath>
      <w:r>
        <w:t xml:space="preserve"> </w:t>
      </w:r>
      <w:r>
        <w:t xml:space="preserve">= 0.012 (0.006), p = .026). However, only 1.953% of the effect would need to be due to bias to invalidate the inference. The R</w:t>
      </w:r>
      <w:r>
        <w:rPr>
          <w:vertAlign w:val="superscript"/>
        </w:rPr>
        <w:t xml:space="preserve">2</w:t>
      </w:r>
      <w:r>
        <w:t xml:space="preserve"> </w:t>
      </w:r>
      <w:r>
        <w:t xml:space="preserve">values, relative to the models with only random effects (the null models), increased from .003 to .028, again suggesting small effects of the predictors upon the profiles. Note that</w:t>
      </w:r>
      <w:r>
        <w:t xml:space="preserve"> </w:t>
      </w:r>
      <w:r>
        <w:t xml:space="preserve">“</w:t>
      </w:r>
      <w:r>
        <w:t xml:space="preserve">Comp.</w:t>
      </w:r>
      <w:r>
        <w:t xml:space="preserve">”</w:t>
      </w:r>
      <w:r>
        <w:t xml:space="preserve"> </w:t>
      </w:r>
      <w:r>
        <w:t xml:space="preserve">refers to the data modeling composite.</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w:t>
      </w:r>
      <w:r>
        <w:rPr>
          <w:vertAlign w:val="superscript"/>
        </w:rPr>
        <w:t xml:space="preserve">2</w:t>
      </w:r>
      <w:r>
        <w:t xml:space="preserve"> </w:t>
      </w:r>
      <w:r>
        <w:t xml:space="preserve">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Heading3"/>
      </w:pPr>
      <w:bookmarkStart w:id="81" w:name="key-findings-for-research-question-1-on-the-frequency-and-nature-of-work-with-data"/>
      <w:bookmarkEnd w:id="81"/>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82" w:name="key-findings-for-research-question-2-what-profiles-of-engagement-emerge"/>
      <w:bookmarkEnd w:id="82"/>
      <w:r>
        <w:t xml:space="preserve">Key findings for research question #2 (what profiles of engagement emerge)</w:t>
      </w:r>
    </w:p>
    <w:p>
      <w:pPr>
        <w:pStyle w:val="FirstParagraph"/>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83" w:name="key-findings-for-research-question-3-how-work-with-data-relates-to-engagement"/>
      <w:bookmarkEnd w:id="83"/>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84" w:name="key-findings-for-research-question-4-how-youth-characteristics-relate-to-engagement"/>
      <w:bookmarkEnd w:id="84"/>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85" w:name="limitations-of-the-study-and-recommendations-for-future-research"/>
      <w:bookmarkEnd w:id="85"/>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86" w:name="implications-for-practice"/>
      <w:bookmarkEnd w:id="86"/>
      <w:r>
        <w:t xml:space="preserve">Implications for Practice</w:t>
      </w:r>
    </w:p>
    <w:p>
      <w:pPr>
        <w:pStyle w:val="Heading3"/>
      </w:pPr>
      <w:bookmarkStart w:id="87" w:name="engage-youth-in-key-aspects-of-work-with-data"/>
      <w:bookmarkEnd w:id="87"/>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88" w:name="leverage-the-affordances-of-summer-stem-and-other-stem-enrichment-programs"/>
      <w:bookmarkEnd w:id="88"/>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89" w:name="consider-the-constraints-of-summer-stem-and-other-stem-enrichment-programs"/>
      <w:bookmarkEnd w:id="89"/>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90" w:name="conclusion"/>
      <w:bookmarkEnd w:id="90"/>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91" w:name="references"/>
      <w:bookmarkEnd w:id="91"/>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92">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93">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94">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95">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6">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7">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8">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9">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100">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101">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102">
        <w:r>
          <w:rPr>
            <w:rStyle w:val="Hyperlink"/>
          </w:rPr>
          <w:t xml:space="preserve">https://jakewestfall.shinyapps.io/pangea/</w:t>
        </w:r>
      </w:hyperlink>
      <w:r>
        <w:br w:type="textWrapping"/>
      </w:r>
      <w:r>
        <w:t xml:space="preserve">Wickham, H. (2018). CRAN downloads. Retrieved from</w:t>
      </w:r>
      <w:r>
        <w:t xml:space="preserve"> </w:t>
      </w:r>
      <w:hyperlink r:id="rId103">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104">
        <w:r>
          <w:rPr>
            <w:rStyle w:val="Hyperlink"/>
          </w:rPr>
          <w:t xml:space="preserve">doi:10.1007/s10648-016-9358-2</w:t>
        </w:r>
      </w:hyperlink>
    </w:p>
    <w:p>
      <w:pPr>
        <w:pStyle w:val="Heading1"/>
      </w:pPr>
      <w:bookmarkStart w:id="105" w:name="appendix"/>
      <w:bookmarkEnd w:id="105"/>
      <w:r>
        <w:t xml:space="preserve">Appendix</w:t>
      </w:r>
    </w:p>
    <w:p>
      <w:pPr>
        <w:pStyle w:val="Heading2"/>
      </w:pPr>
      <w:bookmarkStart w:id="106" w:name="appendix-a-stem-pqa-alignment"/>
      <w:bookmarkEnd w:id="106"/>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107" w:name="appendix-b-program-descriptions"/>
      <w:bookmarkEnd w:id="107"/>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108" w:name="appendix-c-model-specifications-details"/>
      <w:bookmarkEnd w:id="108"/>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9" w:name="varying-means-equal-variances-and-covariances-fixed-to-0-model-1"/>
      <w:bookmarkEnd w:id="109"/>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10" w:name="varying-means-equal-variances-and-equal-covariances-model-2"/>
      <w:bookmarkEnd w:id="110"/>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11" w:name="varying-means-varying-variances-and-covariances-fixed-to-0-model-3"/>
      <w:bookmarkEnd w:id="111"/>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12" w:name="varying-means-varying-variances-and-equal-covariances-model-4"/>
      <w:bookmarkEnd w:id="112"/>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13" w:name="varying-means-equal-variances-and-varying-covariances-model-5"/>
      <w:bookmarkEnd w:id="113"/>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14" w:name="varying-means-varying-variances-and-varying-covariances-model-6"/>
      <w:bookmarkEnd w:id="114"/>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15" w:name="appendix-d-additional-details-on-the-model-selection-process"/>
      <w:bookmarkEnd w:id="115"/>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6"/>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8" w:name="appendix-e-alternate-model-selected-model-type-1-seven-profile-solution"/>
      <w:bookmarkEnd w:id="118"/>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9"/>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20"/>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6c13c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478c8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e41fc9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119" Target="media/rId119.png" /><Relationship Type="http://schemas.openxmlformats.org/officeDocument/2006/relationships/image" Id="rId120" Target="media/rId120.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104" Target="doi:10.1007/s10648-016-9358-2" TargetMode="External" /><Relationship Type="http://schemas.openxmlformats.org/officeDocument/2006/relationships/hyperlink" Id="rId99" Target="doi:10.1080/00461520.2014.1002924" TargetMode="External" /><Relationship Type="http://schemas.openxmlformats.org/officeDocument/2006/relationships/hyperlink" Id="rId92" Target="http://doi.org/10.1002/j.2161-0045.2015.00097.x" TargetMode="External" /><Relationship Type="http://schemas.openxmlformats.org/officeDocument/2006/relationships/hyperlink" Id="rId100" Target="http://doi.org/10.1007/s10964-007-9241-z" TargetMode="External" /><Relationship Type="http://schemas.openxmlformats.org/officeDocument/2006/relationships/hyperlink" Id="rId96" Target="http://dx.doi.org/10.1016/j.learninstruc.2017.07.007" TargetMode="External" /><Relationship Type="http://schemas.openxmlformats.org/officeDocument/2006/relationships/hyperlink" Id="rId95" Target="http://dx.doi.org/10.1037/edu0000214" TargetMode="External" /><Relationship Type="http://schemas.openxmlformats.org/officeDocument/2006/relationships/hyperlink" Id="rId101" Target="http://faculty.sites.uci.edu/childcare/files/2013/07/SL-Outcomes-2011-Pilot_Edited_8.19.pdf" TargetMode="External" /><Relationship Type="http://schemas.openxmlformats.org/officeDocument/2006/relationships/hyperlink" Id="rId93" Target="https://doi.org/10.1007/978-1-4614-2018-7_37" TargetMode="External" /><Relationship Type="http://schemas.openxmlformats.org/officeDocument/2006/relationships/hyperlink" Id="rId98" Target="https://dx.doi.org/10.1002/tea.21409" TargetMode="External" /><Relationship Type="http://schemas.openxmlformats.org/officeDocument/2006/relationships/hyperlink" Id="rId103" Target="https://hadley.shinyapps.io/cran-downloads/" TargetMode="External" /><Relationship Type="http://schemas.openxmlformats.org/officeDocument/2006/relationships/hyperlink" Id="rId102" Target="https://jakewestfall.shinyapps.io/pangea/" TargetMode="External" /><Relationship Type="http://schemas.openxmlformats.org/officeDocument/2006/relationships/hyperlink" Id="rId97" Target="https://jrosen48.github.io/r-markdown/comparing-mplus-mclust.html" TargetMode="External" /><Relationship Type="http://schemas.openxmlformats.org/officeDocument/2006/relationships/hyperlink" Id="rId94"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M. Rosenberg</dc:creator>
  <dcterms:created xsi:type="dcterms:W3CDTF">2018-04-27T03:31:40Z</dcterms:created>
  <dcterms:modified xsi:type="dcterms:W3CDTF">2018-04-27T03:31:40Z</dcterms:modified>
</cp:coreProperties>
</file>